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51" w:type="dxa"/>
        <w:tblLook w:val="01E0" w:firstRow="1" w:lastRow="1" w:firstColumn="1" w:lastColumn="1" w:noHBand="0" w:noVBand="0"/>
      </w:tblPr>
      <w:tblGrid>
        <w:gridCol w:w="4875"/>
        <w:gridCol w:w="4876"/>
      </w:tblGrid>
      <w:tr w:rsidR="00D70C6E" w:rsidRPr="00340110" w:rsidTr="009078D5">
        <w:trPr>
          <w:trHeight w:val="1912"/>
        </w:trPr>
        <w:tc>
          <w:tcPr>
            <w:tcW w:w="4875" w:type="dxa"/>
          </w:tcPr>
          <w:p w:rsidR="00FB4978" w:rsidRPr="00557523" w:rsidRDefault="00557523" w:rsidP="00D70C6E">
            <w:pPr>
              <w:rPr>
                <w:lang w:val="en-US"/>
              </w:rPr>
            </w:pPr>
            <w:r w:rsidRPr="00557523">
              <w:rPr>
                <w:highlight w:val="yellow"/>
                <w:lang w:val="en-US"/>
              </w:rPr>
              <w:t>[</w:t>
            </w:r>
            <w:r w:rsidRPr="00557523">
              <w:rPr>
                <w:highlight w:val="yellow"/>
              </w:rPr>
              <w:t>наименование приглашающего структурного подразделения</w:t>
            </w:r>
            <w:r w:rsidRPr="00557523">
              <w:rPr>
                <w:highlight w:val="yellow"/>
                <w:lang w:val="en-US"/>
              </w:rPr>
              <w:t>]</w:t>
            </w:r>
          </w:p>
          <w:p w:rsidR="00626D1A" w:rsidRPr="00340110" w:rsidRDefault="00626D1A" w:rsidP="004376C5"/>
        </w:tc>
        <w:tc>
          <w:tcPr>
            <w:tcW w:w="4876" w:type="dxa"/>
          </w:tcPr>
          <w:p w:rsidR="008B63E4" w:rsidRDefault="000A2768" w:rsidP="00BF5FED">
            <w:r>
              <w:t xml:space="preserve">Директору НИУ ВШЭ – Санкт-Петербург </w:t>
            </w:r>
          </w:p>
          <w:p w:rsidR="000A2768" w:rsidRPr="00340110" w:rsidRDefault="00187304" w:rsidP="00187304">
            <w:proofErr w:type="spellStart"/>
            <w:r>
              <w:t>Тышецкой</w:t>
            </w:r>
            <w:proofErr w:type="spellEnd"/>
            <w:r>
              <w:t xml:space="preserve"> А.</w:t>
            </w:r>
            <w:r w:rsidRPr="00187304">
              <w:t xml:space="preserve"> Ю</w:t>
            </w:r>
            <w:r>
              <w:t>.</w:t>
            </w:r>
          </w:p>
        </w:tc>
      </w:tr>
    </w:tbl>
    <w:p w:rsidR="00C05D3D" w:rsidRPr="00340110" w:rsidRDefault="00543478" w:rsidP="000B35D6">
      <w:pPr>
        <w:rPr>
          <w:b/>
        </w:rPr>
      </w:pPr>
      <w:r w:rsidRPr="00340110">
        <w:rPr>
          <w:b/>
        </w:rPr>
        <w:t>Служебная записка</w:t>
      </w:r>
    </w:p>
    <w:p w:rsidR="000B35D6" w:rsidRPr="00557523" w:rsidRDefault="008B63E4" w:rsidP="000B35D6">
      <w:r>
        <w:t xml:space="preserve">от </w:t>
      </w:r>
      <w:r w:rsidR="00557523" w:rsidRPr="00557523">
        <w:rPr>
          <w:highlight w:val="yellow"/>
        </w:rPr>
        <w:t>[дата]</w:t>
      </w:r>
    </w:p>
    <w:p w:rsidR="000B35D6" w:rsidRPr="00340110" w:rsidRDefault="000B35D6" w:rsidP="000B35D6"/>
    <w:p w:rsidR="000B35D6" w:rsidRPr="00340110" w:rsidRDefault="000B35D6" w:rsidP="000B35D6">
      <w:pPr>
        <w:rPr>
          <w:b/>
        </w:rPr>
      </w:pPr>
    </w:p>
    <w:p w:rsidR="001C7248" w:rsidRPr="00340110" w:rsidRDefault="008B63E4" w:rsidP="001C7248">
      <w:pPr>
        <w:shd w:val="clear" w:color="auto" w:fill="FFFFFF"/>
      </w:pPr>
      <w:r>
        <w:t>О</w:t>
      </w:r>
      <w:r w:rsidR="006A6ED4">
        <w:t xml:space="preserve">б оплате государственной пошлины за </w:t>
      </w:r>
      <w:r w:rsidR="00557523">
        <w:t>оформление визового приглашения</w:t>
      </w:r>
      <w:r w:rsidRPr="008B63E4">
        <w:tab/>
      </w:r>
    </w:p>
    <w:p w:rsidR="00185577" w:rsidRPr="00340110" w:rsidRDefault="00185577" w:rsidP="00E47947">
      <w:pPr>
        <w:shd w:val="clear" w:color="auto" w:fill="FFFFFF"/>
        <w:jc w:val="both"/>
      </w:pPr>
    </w:p>
    <w:p w:rsidR="00543478" w:rsidRPr="00340110" w:rsidRDefault="00543478" w:rsidP="000B35D6">
      <w:pPr>
        <w:rPr>
          <w:u w:val="single"/>
        </w:rPr>
      </w:pPr>
    </w:p>
    <w:p w:rsidR="009078D5" w:rsidRPr="00340110" w:rsidRDefault="009078D5" w:rsidP="00A75638">
      <w:pPr>
        <w:jc w:val="center"/>
      </w:pPr>
    </w:p>
    <w:p w:rsidR="002D40F7" w:rsidRPr="00340110" w:rsidRDefault="00255107" w:rsidP="002D40F7">
      <w:pPr>
        <w:jc w:val="center"/>
      </w:pPr>
      <w:r>
        <w:t>Уважаемая</w:t>
      </w:r>
      <w:r w:rsidR="008B63E4">
        <w:t xml:space="preserve"> </w:t>
      </w:r>
      <w:r w:rsidRPr="00255107">
        <w:t>Анна Юрьевна</w:t>
      </w:r>
      <w:r w:rsidR="006A6ED4">
        <w:t xml:space="preserve">! </w:t>
      </w:r>
    </w:p>
    <w:p w:rsidR="00543478" w:rsidRPr="00340110" w:rsidRDefault="00543478" w:rsidP="00A75638">
      <w:pPr>
        <w:jc w:val="center"/>
      </w:pPr>
    </w:p>
    <w:p w:rsidR="00543478" w:rsidRPr="00340110" w:rsidRDefault="00543478" w:rsidP="00362011">
      <w:pPr>
        <w:jc w:val="both"/>
      </w:pPr>
    </w:p>
    <w:p w:rsidR="00D648D8" w:rsidRDefault="006A6ED4" w:rsidP="00557523">
      <w:pPr>
        <w:ind w:firstLine="567"/>
        <w:jc w:val="both"/>
      </w:pPr>
      <w:r>
        <w:t xml:space="preserve">Прошу Вас </w:t>
      </w:r>
      <w:r w:rsidR="00423AD1">
        <w:t xml:space="preserve">дать поручение Финансовому управлению произвести </w:t>
      </w:r>
      <w:r w:rsidR="00557523">
        <w:t xml:space="preserve">оплату государственной пошлины </w:t>
      </w:r>
      <w:r>
        <w:t xml:space="preserve">за </w:t>
      </w:r>
      <w:r w:rsidR="00557523">
        <w:t xml:space="preserve">оформление визового приглашения через МВД РФ </w:t>
      </w:r>
      <w:r w:rsidR="00D3726F">
        <w:t xml:space="preserve">и выдать оригинал платёжного поручения приглашающему структурному подразделению </w:t>
      </w:r>
      <w:r w:rsidR="00557523">
        <w:t xml:space="preserve">для </w:t>
      </w:r>
      <w:r w:rsidR="00557523" w:rsidRPr="00423AD1">
        <w:rPr>
          <w:highlight w:val="yellow"/>
        </w:rPr>
        <w:t>[тип визы: учебная, рабочая, НТС]</w:t>
      </w:r>
      <w:r w:rsidR="00557523">
        <w:t xml:space="preserve"> визы гражданину </w:t>
      </w:r>
      <w:r w:rsidR="00557523" w:rsidRPr="00423AD1">
        <w:rPr>
          <w:highlight w:val="yellow"/>
        </w:rPr>
        <w:t>[страна гражданства приглашаемого] [ФИО приглашаемого лица полностью кириллицей]</w:t>
      </w:r>
      <w:r w:rsidR="00557523">
        <w:t xml:space="preserve"> </w:t>
      </w:r>
      <w:proofErr w:type="gramStart"/>
      <w:r>
        <w:t>(</w:t>
      </w:r>
      <w:r w:rsidR="00423AD1">
        <w:t xml:space="preserve"> </w:t>
      </w:r>
      <w:r w:rsidR="00557523" w:rsidRPr="00423AD1">
        <w:rPr>
          <w:highlight w:val="yellow"/>
        </w:rPr>
        <w:t>[</w:t>
      </w:r>
      <w:proofErr w:type="gramEnd"/>
      <w:r w:rsidR="00557523" w:rsidRPr="00423AD1">
        <w:rPr>
          <w:highlight w:val="yellow"/>
        </w:rPr>
        <w:t>ФИО приглашаемого лица полностью латиницей как в паспорте]</w:t>
      </w:r>
      <w:r w:rsidR="00423AD1">
        <w:t xml:space="preserve"> </w:t>
      </w:r>
      <w:r w:rsidRPr="006A6ED4">
        <w:t>).</w:t>
      </w:r>
      <w:r>
        <w:t xml:space="preserve"> </w:t>
      </w:r>
      <w:r w:rsidR="00557523" w:rsidRPr="00423AD1">
        <w:rPr>
          <w:highlight w:val="yellow"/>
        </w:rPr>
        <w:t>[ФИО приглашаемого лица кириллицей]</w:t>
      </w:r>
      <w:r w:rsidR="00557523">
        <w:t xml:space="preserve"> </w:t>
      </w:r>
      <w:r>
        <w:t xml:space="preserve">приглашается для </w:t>
      </w:r>
      <w:r w:rsidR="00557523" w:rsidRPr="00423AD1">
        <w:rPr>
          <w:highlight w:val="yellow"/>
        </w:rPr>
        <w:t>[</w:t>
      </w:r>
      <w:r w:rsidR="005536B1">
        <w:rPr>
          <w:highlight w:val="yellow"/>
        </w:rPr>
        <w:t>название мероприятия, в котором будет участвовать приглашаемое лицо, или описание иной цели визита</w:t>
      </w:r>
      <w:r w:rsidR="00557523" w:rsidRPr="00423AD1">
        <w:rPr>
          <w:highlight w:val="yellow"/>
        </w:rPr>
        <w:t>]</w:t>
      </w:r>
      <w:r>
        <w:t>.</w:t>
      </w:r>
    </w:p>
    <w:p w:rsidR="006A6ED4" w:rsidRDefault="006A6ED4" w:rsidP="005536B1">
      <w:pPr>
        <w:ind w:left="567"/>
        <w:jc w:val="both"/>
      </w:pPr>
      <w:r w:rsidRPr="006A6ED4">
        <w:rPr>
          <w:b/>
        </w:rPr>
        <w:t>ФИО</w:t>
      </w:r>
      <w:r w:rsidR="005536B1">
        <w:rPr>
          <w:b/>
        </w:rPr>
        <w:t xml:space="preserve"> приглашаемого лица</w:t>
      </w:r>
      <w:r w:rsidR="005536B1">
        <w:t xml:space="preserve">: </w:t>
      </w:r>
      <w:r w:rsidR="005536B1" w:rsidRPr="005536B1">
        <w:t>[</w:t>
      </w:r>
      <w:r w:rsidR="00557523" w:rsidRPr="00423AD1">
        <w:rPr>
          <w:highlight w:val="yellow"/>
        </w:rPr>
        <w:t>ФИО полностью латиницей как в паспорте]</w:t>
      </w:r>
      <w:r w:rsidRPr="006A6ED4">
        <w:t xml:space="preserve"> </w:t>
      </w:r>
      <w:r w:rsidR="00557523">
        <w:br/>
      </w:r>
      <w:r w:rsidRPr="006A6ED4">
        <w:t>(</w:t>
      </w:r>
      <w:r w:rsidR="00423AD1">
        <w:t xml:space="preserve"> </w:t>
      </w:r>
      <w:r w:rsidR="00557523" w:rsidRPr="00423AD1">
        <w:rPr>
          <w:highlight w:val="yellow"/>
        </w:rPr>
        <w:t>[ФИО приглашаемого лица полностью кириллицей]</w:t>
      </w:r>
      <w:r w:rsidR="00423AD1">
        <w:t xml:space="preserve"> </w:t>
      </w:r>
      <w:r>
        <w:t>)</w:t>
      </w:r>
    </w:p>
    <w:p w:rsidR="005536B1" w:rsidRPr="005536B1" w:rsidRDefault="005536B1" w:rsidP="00557523">
      <w:pPr>
        <w:ind w:firstLine="567"/>
        <w:jc w:val="both"/>
        <w:rPr>
          <w:b/>
        </w:rPr>
      </w:pPr>
      <w:r>
        <w:rPr>
          <w:b/>
        </w:rPr>
        <w:t xml:space="preserve">Источник финансирования: </w:t>
      </w:r>
      <w:r w:rsidRPr="005536B1">
        <w:rPr>
          <w:highlight w:val="yellow"/>
        </w:rPr>
        <w:t>[указать ФЦО и код источника финансирования]</w:t>
      </w:r>
    </w:p>
    <w:p w:rsidR="005536B1" w:rsidRDefault="005536B1" w:rsidP="00557523">
      <w:pPr>
        <w:ind w:firstLine="567"/>
        <w:jc w:val="both"/>
        <w:rPr>
          <w:b/>
        </w:rPr>
      </w:pPr>
    </w:p>
    <w:p w:rsidR="005536B1" w:rsidRDefault="00352E1B" w:rsidP="005536B1">
      <w:pPr>
        <w:ind w:firstLine="567"/>
        <w:jc w:val="both"/>
      </w:pPr>
      <w:r>
        <w:rPr>
          <w:b/>
        </w:rPr>
        <w:t xml:space="preserve">Основание: </w:t>
      </w:r>
      <w:r w:rsidRPr="00352E1B">
        <w:t>Приказ</w:t>
      </w:r>
      <w:r>
        <w:rPr>
          <w:b/>
        </w:rPr>
        <w:t xml:space="preserve"> </w:t>
      </w:r>
      <w:r w:rsidR="00557523" w:rsidRPr="00423AD1">
        <w:rPr>
          <w:b/>
          <w:highlight w:val="yellow"/>
        </w:rPr>
        <w:t>[</w:t>
      </w:r>
      <w:r w:rsidR="00557523" w:rsidRPr="00423AD1">
        <w:rPr>
          <w:highlight w:val="yellow"/>
        </w:rPr>
        <w:t>реквизиты приказа о приеме иностранного специалиста/о проведении мероприятия, в смету которого заложены расходы на оплату госпошлины]</w:t>
      </w:r>
      <w:r w:rsidR="00557523" w:rsidRPr="00557523">
        <w:t xml:space="preserve"> </w:t>
      </w:r>
      <w:r w:rsidR="00557523" w:rsidRPr="00423AD1">
        <w:rPr>
          <w:highlight w:val="yellow"/>
        </w:rPr>
        <w:t>[название</w:t>
      </w:r>
      <w:r w:rsidR="00423AD1" w:rsidRPr="00423AD1">
        <w:rPr>
          <w:highlight w:val="yellow"/>
        </w:rPr>
        <w:t xml:space="preserve"> </w:t>
      </w:r>
      <w:r w:rsidR="00557523" w:rsidRPr="00423AD1">
        <w:rPr>
          <w:highlight w:val="yellow"/>
        </w:rPr>
        <w:t>мероприятия, на которое приглашается иностранный специалист]</w:t>
      </w:r>
      <w:r w:rsidR="00557523" w:rsidRPr="00557523">
        <w:t xml:space="preserve"> </w:t>
      </w:r>
      <w:r w:rsidR="00557523">
        <w:t>с утвержденной сметой расходов, предусматривающей расходы на оплату государственной пошлины за оформление ви</w:t>
      </w:r>
      <w:r w:rsidR="005536B1">
        <w:t>зового приглашения через МВД РФ – ***прописывается только при наличии уже подписанного приказа***</w:t>
      </w:r>
    </w:p>
    <w:p w:rsidR="005536B1" w:rsidRPr="005536B1" w:rsidRDefault="005536B1" w:rsidP="005536B1">
      <w:pPr>
        <w:ind w:firstLine="567"/>
        <w:jc w:val="both"/>
      </w:pPr>
      <w:r>
        <w:t xml:space="preserve">Протокол решения Комиссии </w:t>
      </w:r>
      <w:r w:rsidRPr="005536B1">
        <w:rPr>
          <w:highlight w:val="yellow"/>
        </w:rPr>
        <w:t>[указать документ, фиксирующий решение о выделении средств на мероприятие или на произведение других расходов – при наличии документа]</w:t>
      </w:r>
    </w:p>
    <w:p w:rsidR="00352E1B" w:rsidRDefault="00557523" w:rsidP="00557523">
      <w:pPr>
        <w:ind w:firstLine="567"/>
        <w:jc w:val="both"/>
        <w:rPr>
          <w:b/>
        </w:rPr>
      </w:pPr>
      <w:r>
        <w:rPr>
          <w:b/>
        </w:rPr>
        <w:t xml:space="preserve"> </w:t>
      </w:r>
    </w:p>
    <w:p w:rsidR="00557523" w:rsidRDefault="00557523" w:rsidP="00557523">
      <w:pPr>
        <w:ind w:firstLine="567"/>
        <w:jc w:val="both"/>
        <w:rPr>
          <w:b/>
        </w:rPr>
      </w:pPr>
      <w:r>
        <w:rPr>
          <w:b/>
        </w:rPr>
        <w:t>Приложения:</w:t>
      </w:r>
    </w:p>
    <w:p w:rsidR="00557523" w:rsidRPr="00557523" w:rsidRDefault="000A2768" w:rsidP="00557523">
      <w:pPr>
        <w:pStyle w:val="a7"/>
        <w:numPr>
          <w:ilvl w:val="0"/>
          <w:numId w:val="24"/>
        </w:numPr>
        <w:jc w:val="both"/>
        <w:rPr>
          <w:b/>
        </w:rPr>
      </w:pPr>
      <w:r>
        <w:t>Реквизиты для оплаты</w:t>
      </w:r>
      <w:r w:rsidR="00557523">
        <w:t xml:space="preserve"> государственной пошлины</w:t>
      </w:r>
      <w:r>
        <w:t xml:space="preserve"> </w:t>
      </w:r>
    </w:p>
    <w:p w:rsidR="00557523" w:rsidRDefault="00557523" w:rsidP="00557523">
      <w:pPr>
        <w:jc w:val="both"/>
      </w:pPr>
    </w:p>
    <w:p w:rsidR="00557523" w:rsidRDefault="00557523" w:rsidP="00557523">
      <w:pPr>
        <w:jc w:val="both"/>
      </w:pPr>
    </w:p>
    <w:p w:rsidR="00557523" w:rsidRPr="00423AD1" w:rsidRDefault="00557523" w:rsidP="00557523">
      <w:pPr>
        <w:jc w:val="both"/>
        <w:rPr>
          <w:highlight w:val="yellow"/>
        </w:rPr>
      </w:pPr>
      <w:r w:rsidRPr="00423AD1">
        <w:rPr>
          <w:highlight w:val="yellow"/>
        </w:rPr>
        <w:t>[должность руководителя приглашающего</w:t>
      </w:r>
    </w:p>
    <w:p w:rsidR="000E4A58" w:rsidRDefault="00557523" w:rsidP="00557523">
      <w:pPr>
        <w:jc w:val="both"/>
      </w:pPr>
      <w:r w:rsidRPr="00423AD1">
        <w:rPr>
          <w:highlight w:val="yellow"/>
        </w:rPr>
        <w:t>структурного подразделения]</w:t>
      </w:r>
      <w:r w:rsidR="00D648D8">
        <w:tab/>
      </w:r>
      <w:r w:rsidR="00D648D8">
        <w:tab/>
      </w:r>
      <w:r w:rsidR="0059311D" w:rsidRPr="00340110">
        <w:tab/>
      </w:r>
      <w:r w:rsidR="0059311D" w:rsidRPr="00340110">
        <w:tab/>
      </w:r>
      <w:r w:rsidR="0059311D" w:rsidRPr="00340110">
        <w:tab/>
      </w:r>
      <w:r>
        <w:tab/>
      </w:r>
      <w:r w:rsidR="00423AD1">
        <w:t xml:space="preserve"> </w:t>
      </w:r>
      <w:r w:rsidRPr="00423AD1">
        <w:rPr>
          <w:highlight w:val="yellow"/>
        </w:rPr>
        <w:t>[Фамилия И.О.]</w:t>
      </w:r>
      <w:r w:rsidR="0059311D" w:rsidRPr="00340110">
        <w:t xml:space="preserve"> </w:t>
      </w:r>
    </w:p>
    <w:p w:rsidR="000A2768" w:rsidRDefault="000A2768" w:rsidP="0059311D">
      <w:pPr>
        <w:jc w:val="both"/>
      </w:pPr>
    </w:p>
    <w:p w:rsidR="000A2768" w:rsidRPr="00F05D16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557523" w:rsidP="0059311D">
      <w:pPr>
        <w:jc w:val="both"/>
      </w:pPr>
      <w:r>
        <w:t xml:space="preserve">Исполнитель: </w:t>
      </w:r>
    </w:p>
    <w:p w:rsidR="000A2768" w:rsidRPr="00F05D16" w:rsidRDefault="00557523" w:rsidP="0059311D">
      <w:pPr>
        <w:jc w:val="both"/>
      </w:pPr>
      <w:r w:rsidRPr="00423AD1">
        <w:rPr>
          <w:highlight w:val="yellow"/>
        </w:rPr>
        <w:t xml:space="preserve">[ФИО, </w:t>
      </w:r>
      <w:r w:rsidRPr="00423AD1">
        <w:rPr>
          <w:highlight w:val="yellow"/>
          <w:lang w:val="en-US"/>
        </w:rPr>
        <w:t>email</w:t>
      </w:r>
      <w:r w:rsidRPr="00423AD1">
        <w:rPr>
          <w:highlight w:val="yellow"/>
        </w:rPr>
        <w:t>, телефон исполнителя]</w:t>
      </w:r>
    </w:p>
    <w:p w:rsidR="000A2768" w:rsidRPr="000A2768" w:rsidRDefault="000A2768" w:rsidP="0059311D">
      <w:pPr>
        <w:jc w:val="both"/>
        <w:rPr>
          <w:b/>
        </w:rPr>
      </w:pPr>
      <w:r w:rsidRPr="000A2768">
        <w:rPr>
          <w:b/>
        </w:rPr>
        <w:lastRenderedPageBreak/>
        <w:t xml:space="preserve">Приложение 1. </w:t>
      </w:r>
      <w:r>
        <w:rPr>
          <w:b/>
        </w:rPr>
        <w:t>Реквизиты для оплаты</w:t>
      </w:r>
      <w:r w:rsidR="00557523">
        <w:rPr>
          <w:b/>
        </w:rPr>
        <w:t xml:space="preserve"> государственной пошлины</w:t>
      </w:r>
    </w:p>
    <w:p w:rsidR="000A2768" w:rsidRDefault="000A2768" w:rsidP="0059311D">
      <w:pPr>
        <w:jc w:val="both"/>
      </w:pPr>
    </w:p>
    <w:p w:rsidR="000A2768" w:rsidRDefault="000A2768" w:rsidP="000A2768">
      <w:pPr>
        <w:spacing w:line="360" w:lineRule="auto"/>
        <w:jc w:val="both"/>
      </w:pPr>
      <w:r w:rsidRPr="00352E1B">
        <w:rPr>
          <w:b/>
        </w:rPr>
        <w:t>Сумма платежа</w:t>
      </w:r>
      <w:r>
        <w:t xml:space="preserve">: 800 рублей </w:t>
      </w:r>
    </w:p>
    <w:p w:rsidR="000A2768" w:rsidRDefault="000A2768" w:rsidP="000A2768">
      <w:pPr>
        <w:spacing w:line="360" w:lineRule="auto"/>
        <w:jc w:val="both"/>
      </w:pPr>
      <w:r w:rsidRPr="00352E1B">
        <w:rPr>
          <w:b/>
        </w:rPr>
        <w:t>Назначение платежа</w:t>
      </w:r>
      <w:r>
        <w:t>: Госпошлина за выдачу приглашения на въезд в РФ ИГ ЛБГ</w:t>
      </w:r>
    </w:p>
    <w:p w:rsidR="000A2768" w:rsidRDefault="000A2768" w:rsidP="000A2768">
      <w:pPr>
        <w:spacing w:line="360" w:lineRule="auto"/>
        <w:jc w:val="both"/>
      </w:pPr>
      <w:r w:rsidRPr="00352E1B">
        <w:rPr>
          <w:b/>
        </w:rPr>
        <w:t>КБК</w:t>
      </w:r>
      <w:r>
        <w:t>:</w:t>
      </w:r>
      <w:r w:rsidRPr="00352E1B">
        <w:t xml:space="preserve"> 188 108 060 000 100 121 10</w:t>
      </w:r>
    </w:p>
    <w:p w:rsidR="000A2768" w:rsidRPr="00352E1B" w:rsidRDefault="000A2768" w:rsidP="000A2768">
      <w:pPr>
        <w:spacing w:line="360" w:lineRule="auto"/>
        <w:jc w:val="both"/>
        <w:rPr>
          <w:b/>
        </w:rPr>
      </w:pPr>
      <w:r w:rsidRPr="00352E1B">
        <w:rPr>
          <w:b/>
        </w:rPr>
        <w:t xml:space="preserve">Реквизиты: </w:t>
      </w:r>
    </w:p>
    <w:p w:rsidR="0091344A" w:rsidRDefault="0091344A" w:rsidP="0091344A">
      <w:pPr>
        <w:spacing w:line="360" w:lineRule="auto"/>
        <w:jc w:val="both"/>
      </w:pPr>
      <w:r>
        <w:t>ИНН:</w:t>
      </w:r>
      <w:r>
        <w:tab/>
      </w:r>
      <w:r>
        <w:t xml:space="preserve">7707089101   </w:t>
      </w:r>
    </w:p>
    <w:p w:rsidR="0091344A" w:rsidRDefault="0091344A" w:rsidP="0091344A">
      <w:pPr>
        <w:spacing w:line="360" w:lineRule="auto"/>
        <w:jc w:val="both"/>
      </w:pPr>
      <w:r>
        <w:t>КПП:</w:t>
      </w:r>
      <w:r>
        <w:tab/>
      </w:r>
      <w:r>
        <w:t xml:space="preserve">770701001  </w:t>
      </w:r>
    </w:p>
    <w:p w:rsidR="0091344A" w:rsidRDefault="00255107" w:rsidP="000A2768">
      <w:pPr>
        <w:spacing w:line="360" w:lineRule="auto"/>
        <w:jc w:val="both"/>
      </w:pPr>
      <w:r>
        <w:t xml:space="preserve">УФК по </w:t>
      </w:r>
      <w:r w:rsidR="000A2768">
        <w:t>г. Москве (ГУ МВД России по г. Москве л/с 04731399310)</w:t>
      </w:r>
    </w:p>
    <w:p w:rsidR="0091344A" w:rsidRDefault="0091344A" w:rsidP="0091344A">
      <w:pPr>
        <w:spacing w:line="360" w:lineRule="auto"/>
        <w:jc w:val="both"/>
      </w:pPr>
      <w:r>
        <w:t xml:space="preserve">ГУ Банка России по ЦФО // УФК </w:t>
      </w:r>
      <w:r>
        <w:t>по г. Москве г. Москва</w:t>
      </w:r>
    </w:p>
    <w:p w:rsidR="0091344A" w:rsidRDefault="0091344A" w:rsidP="0091344A">
      <w:pPr>
        <w:spacing w:line="360" w:lineRule="auto"/>
        <w:jc w:val="both"/>
      </w:pPr>
      <w:r>
        <w:t>ЕКС:</w:t>
      </w:r>
      <w:r>
        <w:tab/>
      </w:r>
      <w:r>
        <w:t>4010 2810 5453 7000 0003</w:t>
      </w:r>
    </w:p>
    <w:p w:rsidR="0091344A" w:rsidRDefault="0091344A" w:rsidP="0091344A">
      <w:pPr>
        <w:spacing w:line="360" w:lineRule="auto"/>
        <w:jc w:val="both"/>
      </w:pPr>
      <w:r>
        <w:t>КС:</w:t>
      </w:r>
      <w:r>
        <w:tab/>
      </w:r>
      <w:r>
        <w:t>0310 0643 0000 0001 7300</w:t>
      </w:r>
    </w:p>
    <w:p w:rsidR="000A2768" w:rsidRDefault="0091344A" w:rsidP="000A2768">
      <w:pPr>
        <w:spacing w:line="360" w:lineRule="auto"/>
        <w:jc w:val="both"/>
      </w:pPr>
      <w:r>
        <w:t>БИК:</w:t>
      </w:r>
      <w:r>
        <w:tab/>
      </w:r>
      <w:r>
        <w:t>004525988</w:t>
      </w:r>
    </w:p>
    <w:p w:rsidR="000A2768" w:rsidRDefault="0091344A" w:rsidP="000A2768">
      <w:pPr>
        <w:spacing w:line="360" w:lineRule="auto"/>
        <w:jc w:val="both"/>
      </w:pPr>
      <w:r>
        <w:t>Код ОКТМО:</w:t>
      </w:r>
      <w:r>
        <w:tab/>
        <w:t xml:space="preserve"> </w:t>
      </w:r>
      <w:r w:rsidR="000A2768">
        <w:t xml:space="preserve">45382000 </w:t>
      </w:r>
    </w:p>
    <w:p w:rsidR="00255107" w:rsidRDefault="00255107" w:rsidP="000A2768">
      <w:pPr>
        <w:spacing w:line="360" w:lineRule="auto"/>
        <w:jc w:val="both"/>
      </w:pPr>
    </w:p>
    <w:p w:rsidR="00255107" w:rsidRDefault="00255107" w:rsidP="00255107">
      <w:pPr>
        <w:spacing w:line="360" w:lineRule="auto"/>
        <w:jc w:val="both"/>
      </w:pPr>
    </w:p>
    <w:p w:rsidR="00255107" w:rsidRDefault="00255107" w:rsidP="00255107">
      <w:pPr>
        <w:spacing w:line="360" w:lineRule="auto"/>
        <w:jc w:val="both"/>
      </w:pPr>
    </w:p>
    <w:p w:rsidR="00255107" w:rsidRDefault="00255107" w:rsidP="00255107">
      <w:pPr>
        <w:spacing w:line="360" w:lineRule="auto"/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D76AB9" w:rsidRDefault="00D76AB9">
      <w:r>
        <w:br w:type="page"/>
      </w:r>
    </w:p>
    <w:p w:rsidR="000A2768" w:rsidRPr="00D76AB9" w:rsidRDefault="00D76AB9" w:rsidP="0059311D">
      <w:pPr>
        <w:jc w:val="both"/>
        <w:rPr>
          <w:b/>
        </w:rPr>
      </w:pPr>
      <w:r w:rsidRPr="00D76AB9">
        <w:rPr>
          <w:b/>
        </w:rPr>
        <w:lastRenderedPageBreak/>
        <w:t xml:space="preserve">Пример оформления СЗ: </w:t>
      </w:r>
    </w:p>
    <w:p w:rsidR="00D76AB9" w:rsidRDefault="00D76AB9" w:rsidP="0059311D">
      <w:pPr>
        <w:jc w:val="both"/>
      </w:pPr>
    </w:p>
    <w:tbl>
      <w:tblPr>
        <w:tblW w:w="9751" w:type="dxa"/>
        <w:tblLook w:val="01E0" w:firstRow="1" w:lastRow="1" w:firstColumn="1" w:lastColumn="1" w:noHBand="0" w:noVBand="0"/>
      </w:tblPr>
      <w:tblGrid>
        <w:gridCol w:w="4875"/>
        <w:gridCol w:w="4876"/>
      </w:tblGrid>
      <w:tr w:rsidR="00D76AB9" w:rsidRPr="00340110" w:rsidTr="0036190D">
        <w:trPr>
          <w:trHeight w:val="1912"/>
        </w:trPr>
        <w:tc>
          <w:tcPr>
            <w:tcW w:w="4875" w:type="dxa"/>
          </w:tcPr>
          <w:p w:rsidR="00D76AB9" w:rsidRPr="00340110" w:rsidRDefault="00D76AB9" w:rsidP="0036190D">
            <w:r>
              <w:t>Департамент прикладной политологии</w:t>
            </w:r>
          </w:p>
          <w:p w:rsidR="00D76AB9" w:rsidRPr="00340110" w:rsidRDefault="00D76AB9" w:rsidP="0036190D"/>
        </w:tc>
        <w:tc>
          <w:tcPr>
            <w:tcW w:w="4876" w:type="dxa"/>
          </w:tcPr>
          <w:p w:rsidR="001114F3" w:rsidRDefault="001114F3" w:rsidP="001114F3">
            <w:r>
              <w:t xml:space="preserve">Директору НИУ ВШЭ – Санкт-Петербург </w:t>
            </w:r>
          </w:p>
          <w:p w:rsidR="00D76AB9" w:rsidRPr="00340110" w:rsidRDefault="001114F3" w:rsidP="001114F3">
            <w:proofErr w:type="spellStart"/>
            <w:r>
              <w:t>Тышецкой</w:t>
            </w:r>
            <w:proofErr w:type="spellEnd"/>
            <w:r>
              <w:t xml:space="preserve"> А.</w:t>
            </w:r>
            <w:r w:rsidRPr="00187304">
              <w:t xml:space="preserve"> Ю</w:t>
            </w:r>
            <w:r>
              <w:t>.</w:t>
            </w:r>
          </w:p>
        </w:tc>
      </w:tr>
    </w:tbl>
    <w:p w:rsidR="00D76AB9" w:rsidRPr="00340110" w:rsidRDefault="00D76AB9" w:rsidP="00D76AB9">
      <w:pPr>
        <w:rPr>
          <w:b/>
        </w:rPr>
      </w:pPr>
      <w:r w:rsidRPr="00340110">
        <w:rPr>
          <w:b/>
        </w:rPr>
        <w:t>Служебная записка</w:t>
      </w:r>
      <w:bookmarkStart w:id="0" w:name="_GoBack"/>
      <w:bookmarkEnd w:id="0"/>
    </w:p>
    <w:p w:rsidR="00D76AB9" w:rsidRPr="00340110" w:rsidRDefault="00D76AB9" w:rsidP="00D76AB9">
      <w:r>
        <w:t>от 29.05.2019</w:t>
      </w:r>
    </w:p>
    <w:p w:rsidR="00D76AB9" w:rsidRPr="00340110" w:rsidRDefault="00D76AB9" w:rsidP="00D76AB9"/>
    <w:p w:rsidR="00D76AB9" w:rsidRPr="00340110" w:rsidRDefault="00D76AB9" w:rsidP="00D76AB9">
      <w:pPr>
        <w:rPr>
          <w:b/>
        </w:rPr>
      </w:pPr>
    </w:p>
    <w:p w:rsidR="00D76AB9" w:rsidRPr="00340110" w:rsidRDefault="00D76AB9" w:rsidP="00D76AB9">
      <w:pPr>
        <w:shd w:val="clear" w:color="auto" w:fill="FFFFFF"/>
      </w:pPr>
      <w:r>
        <w:t>Об оплате государственной пошлины за визовое приглашение</w:t>
      </w:r>
      <w:r w:rsidRPr="008B63E4">
        <w:tab/>
      </w:r>
    </w:p>
    <w:p w:rsidR="00D76AB9" w:rsidRPr="00340110" w:rsidRDefault="00D76AB9" w:rsidP="00D76AB9">
      <w:pPr>
        <w:shd w:val="clear" w:color="auto" w:fill="FFFFFF"/>
        <w:jc w:val="both"/>
      </w:pPr>
    </w:p>
    <w:p w:rsidR="00D76AB9" w:rsidRPr="00340110" w:rsidRDefault="00D76AB9" w:rsidP="00D76AB9">
      <w:pPr>
        <w:rPr>
          <w:u w:val="single"/>
        </w:rPr>
      </w:pPr>
    </w:p>
    <w:p w:rsidR="00D76AB9" w:rsidRPr="00340110" w:rsidRDefault="00D76AB9" w:rsidP="00D76AB9">
      <w:pPr>
        <w:jc w:val="center"/>
      </w:pPr>
    </w:p>
    <w:p w:rsidR="001114F3" w:rsidRPr="00340110" w:rsidRDefault="001114F3" w:rsidP="001114F3">
      <w:pPr>
        <w:jc w:val="center"/>
      </w:pPr>
      <w:r>
        <w:t xml:space="preserve">Уважаемая </w:t>
      </w:r>
      <w:r w:rsidRPr="00255107">
        <w:t>Анна Юрьевна</w:t>
      </w:r>
      <w:r>
        <w:t xml:space="preserve">! </w:t>
      </w:r>
    </w:p>
    <w:p w:rsidR="00D76AB9" w:rsidRPr="00340110" w:rsidRDefault="00D76AB9" w:rsidP="00D76AB9">
      <w:pPr>
        <w:jc w:val="center"/>
      </w:pPr>
    </w:p>
    <w:p w:rsidR="00D76AB9" w:rsidRPr="00340110" w:rsidRDefault="00D76AB9" w:rsidP="00D76AB9">
      <w:pPr>
        <w:jc w:val="both"/>
      </w:pPr>
    </w:p>
    <w:p w:rsidR="00D76AB9" w:rsidRDefault="00D76AB9" w:rsidP="00D76AB9">
      <w:pPr>
        <w:jc w:val="both"/>
      </w:pPr>
      <w:r>
        <w:t xml:space="preserve">Прошу Вас оплатить государственную пошлину за визовое приглашение для рабочей визы гражданину Федеративной Республики Германия </w:t>
      </w:r>
      <w:proofErr w:type="spellStart"/>
      <w:r>
        <w:t>Зиверту</w:t>
      </w:r>
      <w:proofErr w:type="spellEnd"/>
      <w:r>
        <w:t xml:space="preserve"> </w:t>
      </w:r>
      <w:proofErr w:type="spellStart"/>
      <w:r>
        <w:t>Маркусу</w:t>
      </w:r>
      <w:proofErr w:type="spellEnd"/>
      <w:r>
        <w:t xml:space="preserve"> </w:t>
      </w:r>
      <w:proofErr w:type="spellStart"/>
      <w:r>
        <w:t>Бьёрну</w:t>
      </w:r>
      <w:proofErr w:type="spellEnd"/>
      <w:r>
        <w:t xml:space="preserve"> (</w:t>
      </w:r>
      <w:proofErr w:type="spellStart"/>
      <w:r>
        <w:rPr>
          <w:lang w:val="en-US"/>
        </w:rPr>
        <w:t>Siewert</w:t>
      </w:r>
      <w:proofErr w:type="spellEnd"/>
      <w:r w:rsidRPr="006A6ED4">
        <w:t xml:space="preserve"> </w:t>
      </w:r>
      <w:r>
        <w:rPr>
          <w:lang w:val="en-US"/>
        </w:rPr>
        <w:t>Markus</w:t>
      </w:r>
      <w:r w:rsidRPr="006A6ED4">
        <w:t xml:space="preserve"> </w:t>
      </w:r>
      <w:proofErr w:type="spellStart"/>
      <w:r>
        <w:rPr>
          <w:lang w:val="en-US"/>
        </w:rPr>
        <w:t>Bj</w:t>
      </w:r>
      <w:proofErr w:type="spellEnd"/>
      <w:r>
        <w:t>ö</w:t>
      </w:r>
      <w:proofErr w:type="spellStart"/>
      <w:r>
        <w:rPr>
          <w:lang w:val="en-US"/>
        </w:rPr>
        <w:t>rn</w:t>
      </w:r>
      <w:proofErr w:type="spellEnd"/>
      <w:r w:rsidRPr="006A6ED4">
        <w:t xml:space="preserve">). </w:t>
      </w:r>
      <w:r>
        <w:t xml:space="preserve">Господин </w:t>
      </w:r>
      <w:proofErr w:type="spellStart"/>
      <w:r>
        <w:t>Зиверт</w:t>
      </w:r>
      <w:proofErr w:type="spellEnd"/>
      <w:r>
        <w:t xml:space="preserve"> приглашается для проведения курса в рамках </w:t>
      </w:r>
      <w:r w:rsidRPr="006A6ED4">
        <w:t>Третьей Ежегодной МАПН-ВШЭ Летней школы по методам политического и социального анализа на базе НИУ ВШЭ – Санкт-Петербург</w:t>
      </w:r>
      <w:r>
        <w:t xml:space="preserve"> (приказ </w:t>
      </w:r>
      <w:r w:rsidRPr="006A6ED4">
        <w:t>8.3.6.2-08/2102-02</w:t>
      </w:r>
      <w:r>
        <w:t xml:space="preserve"> от </w:t>
      </w:r>
      <w:r w:rsidRPr="006A6ED4">
        <w:t>21.02.2019</w:t>
      </w:r>
      <w:r>
        <w:t>).</w:t>
      </w:r>
    </w:p>
    <w:p w:rsidR="00D76AB9" w:rsidRDefault="00D76AB9" w:rsidP="00D76AB9">
      <w:pPr>
        <w:jc w:val="both"/>
      </w:pPr>
    </w:p>
    <w:p w:rsidR="00D76AB9" w:rsidRDefault="00D76AB9" w:rsidP="00D76AB9">
      <w:pPr>
        <w:jc w:val="both"/>
      </w:pPr>
      <w:r w:rsidRPr="006A6ED4">
        <w:rPr>
          <w:b/>
        </w:rPr>
        <w:t>ФИО</w:t>
      </w:r>
      <w:r w:rsidRPr="006A6ED4">
        <w:t xml:space="preserve">: </w:t>
      </w:r>
      <w:r w:rsidRPr="006A6ED4">
        <w:tab/>
      </w:r>
      <w:proofErr w:type="spellStart"/>
      <w:r w:rsidRPr="006A6ED4">
        <w:rPr>
          <w:lang w:val="en-US"/>
        </w:rPr>
        <w:t>Siewert</w:t>
      </w:r>
      <w:proofErr w:type="spellEnd"/>
      <w:r w:rsidRPr="006A6ED4">
        <w:t xml:space="preserve">, </w:t>
      </w:r>
      <w:r w:rsidRPr="006A6ED4">
        <w:rPr>
          <w:lang w:val="en-US"/>
        </w:rPr>
        <w:t>Markus</w:t>
      </w:r>
      <w:r w:rsidRPr="006A6ED4">
        <w:t xml:space="preserve"> </w:t>
      </w:r>
      <w:proofErr w:type="spellStart"/>
      <w:r w:rsidRPr="006A6ED4">
        <w:rPr>
          <w:lang w:val="en-US"/>
        </w:rPr>
        <w:t>Bj</w:t>
      </w:r>
      <w:proofErr w:type="spellEnd"/>
      <w:r w:rsidRPr="006A6ED4">
        <w:t>ö</w:t>
      </w:r>
      <w:proofErr w:type="spellStart"/>
      <w:r w:rsidRPr="006A6ED4">
        <w:rPr>
          <w:lang w:val="en-US"/>
        </w:rPr>
        <w:t>rn</w:t>
      </w:r>
      <w:proofErr w:type="spellEnd"/>
      <w:r w:rsidRPr="006A6ED4">
        <w:t xml:space="preserve"> (</w:t>
      </w:r>
      <w:proofErr w:type="spellStart"/>
      <w:r>
        <w:t>Зиверт</w:t>
      </w:r>
      <w:proofErr w:type="spellEnd"/>
      <w:r w:rsidRPr="006A6ED4">
        <w:t xml:space="preserve">, </w:t>
      </w:r>
      <w:proofErr w:type="spellStart"/>
      <w:r>
        <w:t>Маркус</w:t>
      </w:r>
      <w:proofErr w:type="spellEnd"/>
      <w:r>
        <w:t xml:space="preserve"> </w:t>
      </w:r>
      <w:proofErr w:type="spellStart"/>
      <w:r>
        <w:t>Бьёрн</w:t>
      </w:r>
      <w:proofErr w:type="spellEnd"/>
      <w:r>
        <w:t>)</w:t>
      </w:r>
    </w:p>
    <w:p w:rsidR="00D76AB9" w:rsidRDefault="00D76AB9" w:rsidP="00D76AB9">
      <w:pPr>
        <w:jc w:val="both"/>
      </w:pPr>
      <w:r>
        <w:rPr>
          <w:b/>
        </w:rPr>
        <w:t xml:space="preserve">Основание: </w:t>
      </w:r>
      <w:r w:rsidRPr="00352E1B">
        <w:t>Приказ</w:t>
      </w:r>
      <w:r>
        <w:rPr>
          <w:b/>
        </w:rPr>
        <w:t xml:space="preserve"> </w:t>
      </w:r>
      <w:r w:rsidRPr="006A6ED4">
        <w:t>8.3.6.2-08/2102-02</w:t>
      </w:r>
      <w:r>
        <w:t xml:space="preserve"> от </w:t>
      </w:r>
      <w:r w:rsidRPr="006A6ED4">
        <w:t>21.02.2019</w:t>
      </w:r>
      <w:r>
        <w:t xml:space="preserve"> «</w:t>
      </w:r>
      <w:r w:rsidRPr="00352E1B">
        <w:t>Об организации и проведении Третьей Ежегодной МАПН-ВШЭ Летней школы по методам политического и социального анализа на базе НИУ ВШЭ – Санкт-Петербург</w:t>
      </w:r>
      <w:r>
        <w:t>»</w:t>
      </w:r>
    </w:p>
    <w:p w:rsidR="00D76AB9" w:rsidRDefault="00D76AB9" w:rsidP="00D76AB9">
      <w:pPr>
        <w:jc w:val="both"/>
        <w:rPr>
          <w:b/>
        </w:rPr>
      </w:pPr>
    </w:p>
    <w:p w:rsidR="00D76AB9" w:rsidRDefault="00D76AB9" w:rsidP="00D76AB9">
      <w:pPr>
        <w:jc w:val="both"/>
        <w:rPr>
          <w:b/>
        </w:rPr>
      </w:pPr>
      <w:r>
        <w:rPr>
          <w:b/>
        </w:rPr>
        <w:t xml:space="preserve">Приложения: </w:t>
      </w:r>
    </w:p>
    <w:p w:rsidR="00D76AB9" w:rsidRPr="000A2768" w:rsidRDefault="00D76AB9" w:rsidP="00D76AB9">
      <w:pPr>
        <w:jc w:val="both"/>
        <w:rPr>
          <w:b/>
        </w:rPr>
      </w:pPr>
      <w:r>
        <w:t xml:space="preserve">Реквизиты для оплаты; </w:t>
      </w:r>
    </w:p>
    <w:p w:rsidR="00D76AB9" w:rsidRDefault="00D76AB9" w:rsidP="00D76AB9">
      <w:pPr>
        <w:jc w:val="both"/>
      </w:pPr>
      <w:r>
        <w:t>Приказ о проведении мероприятия</w:t>
      </w:r>
    </w:p>
    <w:p w:rsidR="00D76AB9" w:rsidRPr="000A2768" w:rsidRDefault="00D76AB9" w:rsidP="00D76AB9">
      <w:pPr>
        <w:jc w:val="both"/>
      </w:pPr>
      <w:r>
        <w:t>Смета мероприятия</w:t>
      </w:r>
    </w:p>
    <w:p w:rsidR="00D76AB9" w:rsidRDefault="00D76AB9" w:rsidP="00D76AB9">
      <w:pPr>
        <w:jc w:val="both"/>
        <w:rPr>
          <w:b/>
        </w:rPr>
      </w:pPr>
    </w:p>
    <w:p w:rsidR="00D76AB9" w:rsidRDefault="00D76AB9" w:rsidP="00D76AB9">
      <w:pPr>
        <w:jc w:val="both"/>
      </w:pPr>
    </w:p>
    <w:p w:rsidR="00D76AB9" w:rsidRDefault="00D76AB9" w:rsidP="00D76AB9">
      <w:pPr>
        <w:jc w:val="both"/>
      </w:pPr>
      <w:r>
        <w:t xml:space="preserve">Руководитель </w:t>
      </w:r>
    </w:p>
    <w:p w:rsidR="00D76AB9" w:rsidRDefault="00D76AB9" w:rsidP="00D76AB9">
      <w:pPr>
        <w:jc w:val="both"/>
      </w:pPr>
      <w:r>
        <w:t>департамента прикладной политологии</w:t>
      </w:r>
      <w:r>
        <w:tab/>
      </w:r>
      <w:r>
        <w:tab/>
      </w:r>
      <w:r w:rsidRPr="00340110">
        <w:tab/>
      </w:r>
      <w:r w:rsidRPr="00340110">
        <w:tab/>
      </w:r>
      <w:r w:rsidRPr="00340110">
        <w:tab/>
      </w:r>
      <w:proofErr w:type="spellStart"/>
      <w:r>
        <w:t>Сунгуров</w:t>
      </w:r>
      <w:proofErr w:type="spellEnd"/>
      <w:r>
        <w:t xml:space="preserve"> А.Ю.</w:t>
      </w:r>
      <w:r w:rsidRPr="00340110">
        <w:t xml:space="preserve"> </w:t>
      </w:r>
    </w:p>
    <w:p w:rsidR="00D76AB9" w:rsidRDefault="00D76AB9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sectPr w:rsidR="000A276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1F2B" w:rsidRDefault="00BB1F2B" w:rsidP="0059311D">
      <w:r>
        <w:separator/>
      </w:r>
    </w:p>
  </w:endnote>
  <w:endnote w:type="continuationSeparator" w:id="0">
    <w:p w:rsidR="00BB1F2B" w:rsidRDefault="00BB1F2B" w:rsidP="005931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AB9" w:rsidRDefault="00D76AB9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AB9" w:rsidRDefault="00D76AB9">
    <w:pPr>
      <w:pStyle w:val="ad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AB9" w:rsidRDefault="00D76AB9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1F2B" w:rsidRDefault="00BB1F2B" w:rsidP="0059311D">
      <w:r>
        <w:separator/>
      </w:r>
    </w:p>
  </w:footnote>
  <w:footnote w:type="continuationSeparator" w:id="0">
    <w:p w:rsidR="00BB1F2B" w:rsidRDefault="00BB1F2B" w:rsidP="005931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AB9" w:rsidRDefault="00D76AB9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AB9" w:rsidRDefault="00D76AB9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AB9" w:rsidRDefault="00D76AB9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30A268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8E69ED"/>
    <w:multiLevelType w:val="hybridMultilevel"/>
    <w:tmpl w:val="C676113E"/>
    <w:lvl w:ilvl="0" w:tplc="9320E0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450ADF"/>
    <w:multiLevelType w:val="hybridMultilevel"/>
    <w:tmpl w:val="0FA447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0724BB"/>
    <w:multiLevelType w:val="hybridMultilevel"/>
    <w:tmpl w:val="77F0D60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F1995"/>
    <w:multiLevelType w:val="hybridMultilevel"/>
    <w:tmpl w:val="53CC489A"/>
    <w:lvl w:ilvl="0" w:tplc="040E000F">
      <w:start w:val="1"/>
      <w:numFmt w:val="decimal"/>
      <w:lvlText w:val="%1."/>
      <w:lvlJc w:val="left"/>
      <w:pPr>
        <w:ind w:left="1428" w:hanging="360"/>
      </w:pPr>
    </w:lvl>
    <w:lvl w:ilvl="1" w:tplc="040E0019">
      <w:start w:val="1"/>
      <w:numFmt w:val="lowerLetter"/>
      <w:lvlText w:val="%2."/>
      <w:lvlJc w:val="left"/>
      <w:pPr>
        <w:ind w:left="2148" w:hanging="360"/>
      </w:pPr>
    </w:lvl>
    <w:lvl w:ilvl="2" w:tplc="040E001B">
      <w:start w:val="1"/>
      <w:numFmt w:val="lowerRoman"/>
      <w:lvlText w:val="%3."/>
      <w:lvlJc w:val="right"/>
      <w:pPr>
        <w:ind w:left="2868" w:hanging="180"/>
      </w:pPr>
    </w:lvl>
    <w:lvl w:ilvl="3" w:tplc="040E000F">
      <w:start w:val="1"/>
      <w:numFmt w:val="decimal"/>
      <w:lvlText w:val="%4."/>
      <w:lvlJc w:val="left"/>
      <w:pPr>
        <w:ind w:left="3588" w:hanging="360"/>
      </w:pPr>
    </w:lvl>
    <w:lvl w:ilvl="4" w:tplc="040E0019">
      <w:start w:val="1"/>
      <w:numFmt w:val="lowerLetter"/>
      <w:lvlText w:val="%5."/>
      <w:lvlJc w:val="left"/>
      <w:pPr>
        <w:ind w:left="4308" w:hanging="360"/>
      </w:pPr>
    </w:lvl>
    <w:lvl w:ilvl="5" w:tplc="040E001B">
      <w:start w:val="1"/>
      <w:numFmt w:val="lowerRoman"/>
      <w:lvlText w:val="%6."/>
      <w:lvlJc w:val="right"/>
      <w:pPr>
        <w:ind w:left="5028" w:hanging="180"/>
      </w:pPr>
    </w:lvl>
    <w:lvl w:ilvl="6" w:tplc="040E000F">
      <w:start w:val="1"/>
      <w:numFmt w:val="decimal"/>
      <w:lvlText w:val="%7."/>
      <w:lvlJc w:val="left"/>
      <w:pPr>
        <w:ind w:left="5748" w:hanging="360"/>
      </w:pPr>
    </w:lvl>
    <w:lvl w:ilvl="7" w:tplc="040E0019">
      <w:start w:val="1"/>
      <w:numFmt w:val="lowerLetter"/>
      <w:lvlText w:val="%8."/>
      <w:lvlJc w:val="left"/>
      <w:pPr>
        <w:ind w:left="6468" w:hanging="360"/>
      </w:pPr>
    </w:lvl>
    <w:lvl w:ilvl="8" w:tplc="040E001B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1345681D"/>
    <w:multiLevelType w:val="hybridMultilevel"/>
    <w:tmpl w:val="BA12D356"/>
    <w:lvl w:ilvl="0" w:tplc="24CADF00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4704058"/>
    <w:multiLevelType w:val="multilevel"/>
    <w:tmpl w:val="CB96CB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247900B8"/>
    <w:multiLevelType w:val="hybridMultilevel"/>
    <w:tmpl w:val="8F0E85D6"/>
    <w:lvl w:ilvl="0" w:tplc="81587B66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29682ECE"/>
    <w:multiLevelType w:val="hybridMultilevel"/>
    <w:tmpl w:val="22D48D9E"/>
    <w:lvl w:ilvl="0" w:tplc="15943AA4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E17318A"/>
    <w:multiLevelType w:val="hybridMultilevel"/>
    <w:tmpl w:val="631473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570B8A"/>
    <w:multiLevelType w:val="hybridMultilevel"/>
    <w:tmpl w:val="A2FC4E1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BF03C3"/>
    <w:multiLevelType w:val="hybridMultilevel"/>
    <w:tmpl w:val="1EECB1A2"/>
    <w:lvl w:ilvl="0" w:tplc="98AC8EC2">
      <w:start w:val="1"/>
      <w:numFmt w:val="decimal"/>
      <w:lvlText w:val="%1)"/>
      <w:lvlJc w:val="left"/>
      <w:pPr>
        <w:ind w:left="927" w:hanging="360"/>
      </w:pPr>
      <w:rPr>
        <w:rFonts w:hint="default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4AFB3296"/>
    <w:multiLevelType w:val="hybridMultilevel"/>
    <w:tmpl w:val="8912E7BC"/>
    <w:lvl w:ilvl="0" w:tplc="FFE8311C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4B891CA8"/>
    <w:multiLevelType w:val="hybridMultilevel"/>
    <w:tmpl w:val="A782CEA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161A3E"/>
    <w:multiLevelType w:val="hybridMultilevel"/>
    <w:tmpl w:val="131ECE2C"/>
    <w:lvl w:ilvl="0" w:tplc="E6F28C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013BD3"/>
    <w:multiLevelType w:val="hybridMultilevel"/>
    <w:tmpl w:val="AC1C3DF8"/>
    <w:lvl w:ilvl="0" w:tplc="E58A625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65FE03FF"/>
    <w:multiLevelType w:val="hybridMultilevel"/>
    <w:tmpl w:val="99ACC48A"/>
    <w:lvl w:ilvl="0" w:tplc="19DEBCC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69D27186"/>
    <w:multiLevelType w:val="hybridMultilevel"/>
    <w:tmpl w:val="B0BC911A"/>
    <w:lvl w:ilvl="0" w:tplc="1DC2E4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4352F6"/>
    <w:multiLevelType w:val="hybridMultilevel"/>
    <w:tmpl w:val="C7AA7632"/>
    <w:lvl w:ilvl="0" w:tplc="04190011">
      <w:start w:val="1"/>
      <w:numFmt w:val="decimal"/>
      <w:lvlText w:val="%1)"/>
      <w:lvlJc w:val="left"/>
      <w:pPr>
        <w:ind w:left="1353" w:hanging="360"/>
      </w:pPr>
    </w:lvl>
    <w:lvl w:ilvl="1" w:tplc="04190019" w:tentative="1">
      <w:start w:val="1"/>
      <w:numFmt w:val="lowerLetter"/>
      <w:lvlText w:val="%2."/>
      <w:lvlJc w:val="left"/>
      <w:pPr>
        <w:ind w:left="2073" w:hanging="360"/>
      </w:pPr>
    </w:lvl>
    <w:lvl w:ilvl="2" w:tplc="0419001B" w:tentative="1">
      <w:start w:val="1"/>
      <w:numFmt w:val="lowerRoman"/>
      <w:lvlText w:val="%3."/>
      <w:lvlJc w:val="right"/>
      <w:pPr>
        <w:ind w:left="2793" w:hanging="180"/>
      </w:pPr>
    </w:lvl>
    <w:lvl w:ilvl="3" w:tplc="0419000F" w:tentative="1">
      <w:start w:val="1"/>
      <w:numFmt w:val="decimal"/>
      <w:lvlText w:val="%4."/>
      <w:lvlJc w:val="left"/>
      <w:pPr>
        <w:ind w:left="3513" w:hanging="360"/>
      </w:pPr>
    </w:lvl>
    <w:lvl w:ilvl="4" w:tplc="04190019" w:tentative="1">
      <w:start w:val="1"/>
      <w:numFmt w:val="lowerLetter"/>
      <w:lvlText w:val="%5."/>
      <w:lvlJc w:val="left"/>
      <w:pPr>
        <w:ind w:left="4233" w:hanging="360"/>
      </w:pPr>
    </w:lvl>
    <w:lvl w:ilvl="5" w:tplc="0419001B" w:tentative="1">
      <w:start w:val="1"/>
      <w:numFmt w:val="lowerRoman"/>
      <w:lvlText w:val="%6."/>
      <w:lvlJc w:val="right"/>
      <w:pPr>
        <w:ind w:left="4953" w:hanging="180"/>
      </w:pPr>
    </w:lvl>
    <w:lvl w:ilvl="6" w:tplc="0419000F" w:tentative="1">
      <w:start w:val="1"/>
      <w:numFmt w:val="decimal"/>
      <w:lvlText w:val="%7."/>
      <w:lvlJc w:val="left"/>
      <w:pPr>
        <w:ind w:left="5673" w:hanging="360"/>
      </w:pPr>
    </w:lvl>
    <w:lvl w:ilvl="7" w:tplc="04190019" w:tentative="1">
      <w:start w:val="1"/>
      <w:numFmt w:val="lowerLetter"/>
      <w:lvlText w:val="%8."/>
      <w:lvlJc w:val="left"/>
      <w:pPr>
        <w:ind w:left="6393" w:hanging="360"/>
      </w:pPr>
    </w:lvl>
    <w:lvl w:ilvl="8" w:tplc="041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9" w15:restartNumberingAfterBreak="0">
    <w:nsid w:val="6BD34E0B"/>
    <w:multiLevelType w:val="hybridMultilevel"/>
    <w:tmpl w:val="A440C9F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DD7414"/>
    <w:multiLevelType w:val="hybridMultilevel"/>
    <w:tmpl w:val="3FAC0370"/>
    <w:lvl w:ilvl="0" w:tplc="4CF023EA">
      <w:start w:val="1"/>
      <w:numFmt w:val="decimal"/>
      <w:lvlText w:val="%1)"/>
      <w:lvlJc w:val="left"/>
      <w:pPr>
        <w:ind w:left="17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0" w:hanging="360"/>
      </w:pPr>
    </w:lvl>
    <w:lvl w:ilvl="2" w:tplc="0419001B" w:tentative="1">
      <w:start w:val="1"/>
      <w:numFmt w:val="lowerRoman"/>
      <w:lvlText w:val="%3."/>
      <w:lvlJc w:val="right"/>
      <w:pPr>
        <w:ind w:left="3210" w:hanging="180"/>
      </w:pPr>
    </w:lvl>
    <w:lvl w:ilvl="3" w:tplc="0419000F" w:tentative="1">
      <w:start w:val="1"/>
      <w:numFmt w:val="decimal"/>
      <w:lvlText w:val="%4."/>
      <w:lvlJc w:val="left"/>
      <w:pPr>
        <w:ind w:left="3930" w:hanging="360"/>
      </w:pPr>
    </w:lvl>
    <w:lvl w:ilvl="4" w:tplc="04190019" w:tentative="1">
      <w:start w:val="1"/>
      <w:numFmt w:val="lowerLetter"/>
      <w:lvlText w:val="%5."/>
      <w:lvlJc w:val="left"/>
      <w:pPr>
        <w:ind w:left="4650" w:hanging="360"/>
      </w:pPr>
    </w:lvl>
    <w:lvl w:ilvl="5" w:tplc="0419001B" w:tentative="1">
      <w:start w:val="1"/>
      <w:numFmt w:val="lowerRoman"/>
      <w:lvlText w:val="%6."/>
      <w:lvlJc w:val="right"/>
      <w:pPr>
        <w:ind w:left="5370" w:hanging="180"/>
      </w:pPr>
    </w:lvl>
    <w:lvl w:ilvl="6" w:tplc="0419000F" w:tentative="1">
      <w:start w:val="1"/>
      <w:numFmt w:val="decimal"/>
      <w:lvlText w:val="%7."/>
      <w:lvlJc w:val="left"/>
      <w:pPr>
        <w:ind w:left="6090" w:hanging="360"/>
      </w:pPr>
    </w:lvl>
    <w:lvl w:ilvl="7" w:tplc="04190019" w:tentative="1">
      <w:start w:val="1"/>
      <w:numFmt w:val="lowerLetter"/>
      <w:lvlText w:val="%8."/>
      <w:lvlJc w:val="left"/>
      <w:pPr>
        <w:ind w:left="6810" w:hanging="360"/>
      </w:pPr>
    </w:lvl>
    <w:lvl w:ilvl="8" w:tplc="041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1" w15:restartNumberingAfterBreak="0">
    <w:nsid w:val="7F3C0641"/>
    <w:multiLevelType w:val="hybridMultilevel"/>
    <w:tmpl w:val="122CA28E"/>
    <w:lvl w:ilvl="0" w:tplc="AE2C5F50">
      <w:start w:val="1"/>
      <w:numFmt w:val="decimal"/>
      <w:lvlText w:val="%1)"/>
      <w:lvlJc w:val="left"/>
      <w:pPr>
        <w:ind w:left="177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6" w:hanging="360"/>
      </w:pPr>
    </w:lvl>
    <w:lvl w:ilvl="2" w:tplc="0419001B" w:tentative="1">
      <w:start w:val="1"/>
      <w:numFmt w:val="lowerRoman"/>
      <w:lvlText w:val="%3."/>
      <w:lvlJc w:val="right"/>
      <w:pPr>
        <w:ind w:left="3216" w:hanging="180"/>
      </w:pPr>
    </w:lvl>
    <w:lvl w:ilvl="3" w:tplc="0419000F" w:tentative="1">
      <w:start w:val="1"/>
      <w:numFmt w:val="decimal"/>
      <w:lvlText w:val="%4."/>
      <w:lvlJc w:val="left"/>
      <w:pPr>
        <w:ind w:left="3936" w:hanging="360"/>
      </w:pPr>
    </w:lvl>
    <w:lvl w:ilvl="4" w:tplc="04190019" w:tentative="1">
      <w:start w:val="1"/>
      <w:numFmt w:val="lowerLetter"/>
      <w:lvlText w:val="%5."/>
      <w:lvlJc w:val="left"/>
      <w:pPr>
        <w:ind w:left="4656" w:hanging="360"/>
      </w:pPr>
    </w:lvl>
    <w:lvl w:ilvl="5" w:tplc="0419001B" w:tentative="1">
      <w:start w:val="1"/>
      <w:numFmt w:val="lowerRoman"/>
      <w:lvlText w:val="%6."/>
      <w:lvlJc w:val="right"/>
      <w:pPr>
        <w:ind w:left="5376" w:hanging="180"/>
      </w:pPr>
    </w:lvl>
    <w:lvl w:ilvl="6" w:tplc="0419000F" w:tentative="1">
      <w:start w:val="1"/>
      <w:numFmt w:val="decimal"/>
      <w:lvlText w:val="%7."/>
      <w:lvlJc w:val="left"/>
      <w:pPr>
        <w:ind w:left="6096" w:hanging="360"/>
      </w:pPr>
    </w:lvl>
    <w:lvl w:ilvl="7" w:tplc="04190019" w:tentative="1">
      <w:start w:val="1"/>
      <w:numFmt w:val="lowerLetter"/>
      <w:lvlText w:val="%8."/>
      <w:lvlJc w:val="left"/>
      <w:pPr>
        <w:ind w:left="6816" w:hanging="360"/>
      </w:pPr>
    </w:lvl>
    <w:lvl w:ilvl="8" w:tplc="0419001B" w:tentative="1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1"/>
  </w:num>
  <w:num w:numId="2">
    <w:abstractNumId w:val="2"/>
  </w:num>
  <w:num w:numId="3">
    <w:abstractNumId w:val="17"/>
  </w:num>
  <w:num w:numId="4">
    <w:abstractNumId w:val="16"/>
  </w:num>
  <w:num w:numId="5">
    <w:abstractNumId w:val="10"/>
  </w:num>
  <w:num w:numId="6">
    <w:abstractNumId w:val="0"/>
  </w:num>
  <w:num w:numId="7">
    <w:abstractNumId w:val="7"/>
  </w:num>
  <w:num w:numId="8">
    <w:abstractNumId w:val="8"/>
  </w:num>
  <w:num w:numId="9">
    <w:abstractNumId w:val="21"/>
  </w:num>
  <w:num w:numId="10">
    <w:abstractNumId w:val="13"/>
  </w:num>
  <w:num w:numId="11">
    <w:abstractNumId w:val="18"/>
  </w:num>
  <w:num w:numId="12">
    <w:abstractNumId w:val="20"/>
  </w:num>
  <w:num w:numId="13">
    <w:abstractNumId w:val="14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9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2"/>
  </w:num>
  <w:num w:numId="20">
    <w:abstractNumId w:val="11"/>
  </w:num>
  <w:num w:numId="21">
    <w:abstractNumId w:val="15"/>
  </w:num>
  <w:num w:numId="22">
    <w:abstractNumId w:val="9"/>
  </w:num>
  <w:num w:numId="23">
    <w:abstractNumId w:val="6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xsDQxMTWxMLWwMDJR0lEKTi0uzszPAykwrAUAnbGiNywAAAA="/>
  </w:docVars>
  <w:rsids>
    <w:rsidRoot w:val="00A75638"/>
    <w:rsid w:val="0000512D"/>
    <w:rsid w:val="000226A5"/>
    <w:rsid w:val="00040058"/>
    <w:rsid w:val="00074C2D"/>
    <w:rsid w:val="000905E5"/>
    <w:rsid w:val="00095B7D"/>
    <w:rsid w:val="0009789A"/>
    <w:rsid w:val="000A2768"/>
    <w:rsid w:val="000B35D6"/>
    <w:rsid w:val="000D2603"/>
    <w:rsid w:val="000E4A58"/>
    <w:rsid w:val="000E60BB"/>
    <w:rsid w:val="000E6249"/>
    <w:rsid w:val="001114F3"/>
    <w:rsid w:val="00124E09"/>
    <w:rsid w:val="00141212"/>
    <w:rsid w:val="0014587E"/>
    <w:rsid w:val="001466B2"/>
    <w:rsid w:val="00153B06"/>
    <w:rsid w:val="00157E25"/>
    <w:rsid w:val="00161962"/>
    <w:rsid w:val="00165375"/>
    <w:rsid w:val="00181311"/>
    <w:rsid w:val="00184FB9"/>
    <w:rsid w:val="00185577"/>
    <w:rsid w:val="00187304"/>
    <w:rsid w:val="001942BF"/>
    <w:rsid w:val="001A0B54"/>
    <w:rsid w:val="001A6FC1"/>
    <w:rsid w:val="001C7248"/>
    <w:rsid w:val="001D646D"/>
    <w:rsid w:val="001E2EEC"/>
    <w:rsid w:val="002008A9"/>
    <w:rsid w:val="002248E6"/>
    <w:rsid w:val="00226284"/>
    <w:rsid w:val="00226608"/>
    <w:rsid w:val="00241504"/>
    <w:rsid w:val="002427F4"/>
    <w:rsid w:val="0024395A"/>
    <w:rsid w:val="00255107"/>
    <w:rsid w:val="00255BFA"/>
    <w:rsid w:val="002A4A98"/>
    <w:rsid w:val="002C6703"/>
    <w:rsid w:val="002D40F7"/>
    <w:rsid w:val="00301AAB"/>
    <w:rsid w:val="003164AB"/>
    <w:rsid w:val="00340110"/>
    <w:rsid w:val="003468BB"/>
    <w:rsid w:val="00352E1B"/>
    <w:rsid w:val="00356856"/>
    <w:rsid w:val="00362011"/>
    <w:rsid w:val="00362715"/>
    <w:rsid w:val="0037332D"/>
    <w:rsid w:val="00373F82"/>
    <w:rsid w:val="00383A96"/>
    <w:rsid w:val="00392574"/>
    <w:rsid w:val="003A5B71"/>
    <w:rsid w:val="003D3C67"/>
    <w:rsid w:val="003E4A7B"/>
    <w:rsid w:val="004034AD"/>
    <w:rsid w:val="00423AD1"/>
    <w:rsid w:val="0043603A"/>
    <w:rsid w:val="004376C5"/>
    <w:rsid w:val="00483B79"/>
    <w:rsid w:val="004F5334"/>
    <w:rsid w:val="004F634E"/>
    <w:rsid w:val="00510C4C"/>
    <w:rsid w:val="00531241"/>
    <w:rsid w:val="005426BD"/>
    <w:rsid w:val="00543478"/>
    <w:rsid w:val="005536B1"/>
    <w:rsid w:val="00557523"/>
    <w:rsid w:val="00563167"/>
    <w:rsid w:val="00564C7B"/>
    <w:rsid w:val="005779F7"/>
    <w:rsid w:val="00580384"/>
    <w:rsid w:val="00583CDD"/>
    <w:rsid w:val="0059311D"/>
    <w:rsid w:val="005B0440"/>
    <w:rsid w:val="005B60BB"/>
    <w:rsid w:val="005C5BF1"/>
    <w:rsid w:val="005C70E0"/>
    <w:rsid w:val="005D698E"/>
    <w:rsid w:val="0060429D"/>
    <w:rsid w:val="00614F7A"/>
    <w:rsid w:val="00626D1A"/>
    <w:rsid w:val="00640D13"/>
    <w:rsid w:val="00685647"/>
    <w:rsid w:val="006A6ED4"/>
    <w:rsid w:val="006B61D5"/>
    <w:rsid w:val="006D0FF9"/>
    <w:rsid w:val="006E2BF6"/>
    <w:rsid w:val="006E59FD"/>
    <w:rsid w:val="00700978"/>
    <w:rsid w:val="00700C1F"/>
    <w:rsid w:val="00702243"/>
    <w:rsid w:val="00725117"/>
    <w:rsid w:val="007336B5"/>
    <w:rsid w:val="007707A8"/>
    <w:rsid w:val="00772CA6"/>
    <w:rsid w:val="00796EAF"/>
    <w:rsid w:val="007A6AE2"/>
    <w:rsid w:val="007B1CC7"/>
    <w:rsid w:val="007D4A39"/>
    <w:rsid w:val="00813FAD"/>
    <w:rsid w:val="00835950"/>
    <w:rsid w:val="00836F83"/>
    <w:rsid w:val="0084262D"/>
    <w:rsid w:val="00860BA6"/>
    <w:rsid w:val="008B4480"/>
    <w:rsid w:val="008B63E4"/>
    <w:rsid w:val="008C1F52"/>
    <w:rsid w:val="008D0AF4"/>
    <w:rsid w:val="008E084D"/>
    <w:rsid w:val="008F4422"/>
    <w:rsid w:val="009078D5"/>
    <w:rsid w:val="00912B05"/>
    <w:rsid w:val="0091344A"/>
    <w:rsid w:val="009414D9"/>
    <w:rsid w:val="009A210E"/>
    <w:rsid w:val="009A464B"/>
    <w:rsid w:val="009A5CBC"/>
    <w:rsid w:val="009B51B4"/>
    <w:rsid w:val="009C0C62"/>
    <w:rsid w:val="009F46B5"/>
    <w:rsid w:val="00A00618"/>
    <w:rsid w:val="00A12396"/>
    <w:rsid w:val="00A264E8"/>
    <w:rsid w:val="00A67E63"/>
    <w:rsid w:val="00A75638"/>
    <w:rsid w:val="00A91B4F"/>
    <w:rsid w:val="00A95D47"/>
    <w:rsid w:val="00A9761D"/>
    <w:rsid w:val="00AE0E53"/>
    <w:rsid w:val="00AE2E90"/>
    <w:rsid w:val="00B073A6"/>
    <w:rsid w:val="00B15D68"/>
    <w:rsid w:val="00B40350"/>
    <w:rsid w:val="00B409BB"/>
    <w:rsid w:val="00B449D1"/>
    <w:rsid w:val="00B466DB"/>
    <w:rsid w:val="00B85A62"/>
    <w:rsid w:val="00B97529"/>
    <w:rsid w:val="00BA65D5"/>
    <w:rsid w:val="00BB1F2B"/>
    <w:rsid w:val="00BC7A2D"/>
    <w:rsid w:val="00BF375A"/>
    <w:rsid w:val="00BF5FED"/>
    <w:rsid w:val="00C0427A"/>
    <w:rsid w:val="00C05D3D"/>
    <w:rsid w:val="00C24AB1"/>
    <w:rsid w:val="00C438B5"/>
    <w:rsid w:val="00C53AB6"/>
    <w:rsid w:val="00C63FE6"/>
    <w:rsid w:val="00C8343F"/>
    <w:rsid w:val="00CD37B8"/>
    <w:rsid w:val="00CF46B5"/>
    <w:rsid w:val="00CF64D7"/>
    <w:rsid w:val="00D14A9F"/>
    <w:rsid w:val="00D3628A"/>
    <w:rsid w:val="00D3640A"/>
    <w:rsid w:val="00D3726F"/>
    <w:rsid w:val="00D410B9"/>
    <w:rsid w:val="00D53CA0"/>
    <w:rsid w:val="00D547BF"/>
    <w:rsid w:val="00D5514D"/>
    <w:rsid w:val="00D648D8"/>
    <w:rsid w:val="00D65377"/>
    <w:rsid w:val="00D70C6E"/>
    <w:rsid w:val="00D76AB9"/>
    <w:rsid w:val="00D87A9F"/>
    <w:rsid w:val="00D91942"/>
    <w:rsid w:val="00D93E41"/>
    <w:rsid w:val="00D942A7"/>
    <w:rsid w:val="00DA7214"/>
    <w:rsid w:val="00DB3179"/>
    <w:rsid w:val="00DC74F6"/>
    <w:rsid w:val="00DD28A0"/>
    <w:rsid w:val="00DE6D19"/>
    <w:rsid w:val="00E01535"/>
    <w:rsid w:val="00E05D18"/>
    <w:rsid w:val="00E05D64"/>
    <w:rsid w:val="00E31210"/>
    <w:rsid w:val="00E31562"/>
    <w:rsid w:val="00E372F8"/>
    <w:rsid w:val="00E47947"/>
    <w:rsid w:val="00E620DB"/>
    <w:rsid w:val="00E71FC5"/>
    <w:rsid w:val="00E769E5"/>
    <w:rsid w:val="00EB171D"/>
    <w:rsid w:val="00EC28DB"/>
    <w:rsid w:val="00EF14D7"/>
    <w:rsid w:val="00EF617D"/>
    <w:rsid w:val="00EF6BE2"/>
    <w:rsid w:val="00F01723"/>
    <w:rsid w:val="00F05D16"/>
    <w:rsid w:val="00F2500C"/>
    <w:rsid w:val="00F25CC6"/>
    <w:rsid w:val="00F31326"/>
    <w:rsid w:val="00F57B81"/>
    <w:rsid w:val="00F6537F"/>
    <w:rsid w:val="00F70C49"/>
    <w:rsid w:val="00FA1241"/>
    <w:rsid w:val="00FA57D7"/>
    <w:rsid w:val="00FB4978"/>
    <w:rsid w:val="00FC60C2"/>
    <w:rsid w:val="00FE198C"/>
    <w:rsid w:val="00FF4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1697AAB"/>
  <w15:docId w15:val="{E3F2F0C9-32C2-4CC4-9DAA-524B2220F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14F3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352E1B"/>
    <w:pPr>
      <w:keepNext/>
      <w:jc w:val="center"/>
      <w:outlineLvl w:val="0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756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Plain Text"/>
    <w:basedOn w:val="a"/>
    <w:link w:val="a5"/>
    <w:uiPriority w:val="99"/>
    <w:unhideWhenUsed/>
    <w:rsid w:val="00510C4C"/>
    <w:rPr>
      <w:rFonts w:ascii="Calibri" w:eastAsia="Calibri" w:hAnsi="Calibri" w:cs="Calibri"/>
      <w:sz w:val="22"/>
      <w:szCs w:val="22"/>
    </w:rPr>
  </w:style>
  <w:style w:type="character" w:customStyle="1" w:styleId="a5">
    <w:name w:val="Текст Знак"/>
    <w:link w:val="a4"/>
    <w:uiPriority w:val="99"/>
    <w:rsid w:val="00510C4C"/>
    <w:rPr>
      <w:rFonts w:ascii="Calibri" w:eastAsia="Calibri" w:hAnsi="Calibri" w:cs="Calibri"/>
      <w:sz w:val="22"/>
      <w:szCs w:val="22"/>
    </w:rPr>
  </w:style>
  <w:style w:type="character" w:styleId="a6">
    <w:name w:val="Hyperlink"/>
    <w:rsid w:val="00C63FE6"/>
    <w:rPr>
      <w:color w:val="0000FF"/>
      <w:u w:val="single"/>
    </w:rPr>
  </w:style>
  <w:style w:type="paragraph" w:styleId="a7">
    <w:name w:val="List Paragraph"/>
    <w:basedOn w:val="a"/>
    <w:uiPriority w:val="34"/>
    <w:qFormat/>
    <w:rsid w:val="00E31562"/>
    <w:pPr>
      <w:ind w:left="720"/>
      <w:contextualSpacing/>
    </w:pPr>
  </w:style>
  <w:style w:type="paragraph" w:styleId="a8">
    <w:name w:val="Balloon Text"/>
    <w:basedOn w:val="a"/>
    <w:link w:val="a9"/>
    <w:rsid w:val="00FF4971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rsid w:val="00FF4971"/>
    <w:rPr>
      <w:rFonts w:ascii="Tahoma" w:hAnsi="Tahoma" w:cs="Tahoma"/>
      <w:sz w:val="16"/>
      <w:szCs w:val="16"/>
    </w:rPr>
  </w:style>
  <w:style w:type="character" w:styleId="aa">
    <w:name w:val="Strong"/>
    <w:basedOn w:val="a0"/>
    <w:uiPriority w:val="22"/>
    <w:qFormat/>
    <w:rsid w:val="00356856"/>
    <w:rPr>
      <w:b/>
      <w:bCs/>
    </w:rPr>
  </w:style>
  <w:style w:type="paragraph" w:customStyle="1" w:styleId="Default">
    <w:name w:val="Default"/>
    <w:rsid w:val="00A9761D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streetaddress3">
    <w:name w:val="streetaddress3"/>
    <w:rsid w:val="00A9761D"/>
  </w:style>
  <w:style w:type="paragraph" w:styleId="ab">
    <w:name w:val="header"/>
    <w:basedOn w:val="a"/>
    <w:link w:val="ac"/>
    <w:unhideWhenUsed/>
    <w:rsid w:val="0059311D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rsid w:val="0059311D"/>
    <w:rPr>
      <w:sz w:val="24"/>
      <w:szCs w:val="24"/>
    </w:rPr>
  </w:style>
  <w:style w:type="paragraph" w:styleId="ad">
    <w:name w:val="footer"/>
    <w:basedOn w:val="a"/>
    <w:link w:val="ae"/>
    <w:unhideWhenUsed/>
    <w:rsid w:val="0059311D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rsid w:val="0059311D"/>
    <w:rPr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59311D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rsid w:val="00352E1B"/>
    <w:rPr>
      <w:b/>
      <w:sz w:val="24"/>
      <w:szCs w:val="24"/>
    </w:rPr>
  </w:style>
  <w:style w:type="paragraph" w:styleId="af">
    <w:name w:val="Body Text"/>
    <w:basedOn w:val="a"/>
    <w:link w:val="af0"/>
    <w:rsid w:val="000A2768"/>
    <w:pPr>
      <w:jc w:val="center"/>
    </w:pPr>
    <w:rPr>
      <w:b/>
      <w:bCs/>
      <w:sz w:val="28"/>
    </w:rPr>
  </w:style>
  <w:style w:type="character" w:customStyle="1" w:styleId="af0">
    <w:name w:val="Основной текст Знак"/>
    <w:basedOn w:val="a0"/>
    <w:link w:val="af"/>
    <w:rsid w:val="000A2768"/>
    <w:rPr>
      <w:b/>
      <w:bCs/>
      <w:sz w:val="28"/>
      <w:szCs w:val="24"/>
    </w:rPr>
  </w:style>
  <w:style w:type="paragraph" w:styleId="3">
    <w:name w:val="Body Text 3"/>
    <w:basedOn w:val="a"/>
    <w:link w:val="30"/>
    <w:rsid w:val="000A2768"/>
    <w:rPr>
      <w:sz w:val="28"/>
    </w:rPr>
  </w:style>
  <w:style w:type="character" w:customStyle="1" w:styleId="30">
    <w:name w:val="Основной текст 3 Знак"/>
    <w:basedOn w:val="a0"/>
    <w:link w:val="3"/>
    <w:rsid w:val="000A2768"/>
    <w:rPr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14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2420">
          <w:marLeft w:val="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931094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9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9F3B64-D66F-4113-A2FF-F1A12D2DE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494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бразец</vt:lpstr>
    </vt:vector>
  </TitlesOfParts>
  <Company>Computer</Company>
  <LinksUpToDate>false</LinksUpToDate>
  <CharactersWithSpaces>3308</CharactersWithSpaces>
  <SharedDoc>false</SharedDoc>
  <HLinks>
    <vt:vector size="6" baseType="variant">
      <vt:variant>
        <vt:i4>7340102</vt:i4>
      </vt:variant>
      <vt:variant>
        <vt:i4>0</vt:i4>
      </vt:variant>
      <vt:variant>
        <vt:i4>0</vt:i4>
      </vt:variant>
      <vt:variant>
        <vt:i4>5</vt:i4>
      </vt:variant>
      <vt:variant>
        <vt:lpwstr>mailto:ksplatonov@hse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бразец</dc:title>
  <dc:creator>1</dc:creator>
  <cp:lastModifiedBy>Евдокимова Анна Сергеевна.</cp:lastModifiedBy>
  <cp:revision>5</cp:revision>
  <cp:lastPrinted>2018-06-26T12:46:00Z</cp:lastPrinted>
  <dcterms:created xsi:type="dcterms:W3CDTF">2020-02-28T15:06:00Z</dcterms:created>
  <dcterms:modified xsi:type="dcterms:W3CDTF">2021-10-28T07:49:00Z</dcterms:modified>
</cp:coreProperties>
</file>